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59D74" w14:textId="77777777" w:rsidR="00317252" w:rsidRPr="00FD7E75" w:rsidRDefault="00317252" w:rsidP="00317252">
      <w:pPr>
        <w:jc w:val="center"/>
        <w:rPr>
          <w:rFonts w:ascii="Open Sans" w:hAnsi="Open Sans" w:cs="Open Sans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D7E75">
        <w:rPr>
          <w:rFonts w:ascii="Open Sans" w:hAnsi="Open Sans" w:cs="Open Sans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 Import Check List</w:t>
      </w:r>
    </w:p>
    <w:p w14:paraId="600635B1" w14:textId="77777777" w:rsidR="00317252" w:rsidRPr="00FD7E75" w:rsidRDefault="00317252" w:rsidP="00317252">
      <w:pPr>
        <w:jc w:val="center"/>
        <w:rPr>
          <w:rFonts w:ascii="Open Sans" w:hAnsi="Open Sans" w:cs="Open Sans"/>
          <w:sz w:val="24"/>
          <w:szCs w:val="24"/>
        </w:rPr>
      </w:pPr>
    </w:p>
    <w:p w14:paraId="6946BD3C" w14:textId="4B1A2C4D" w:rsidR="00317252" w:rsidRPr="00FD7E75" w:rsidRDefault="00317252" w:rsidP="00317252">
      <w:p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>Confirm</w:t>
      </w:r>
      <w:r w:rsidR="00FD7E75" w:rsidRPr="00FD7E75">
        <w:rPr>
          <w:rFonts w:ascii="Open Sans" w:hAnsi="Open Sans" w:cs="Open Sans"/>
          <w:sz w:val="24"/>
          <w:szCs w:val="24"/>
        </w:rPr>
        <w:t>ed</w:t>
      </w:r>
      <w:r w:rsidRPr="00FD7E75">
        <w:rPr>
          <w:rFonts w:ascii="Open Sans" w:hAnsi="Open Sans" w:cs="Open Sans"/>
          <w:sz w:val="24"/>
          <w:szCs w:val="24"/>
        </w:rPr>
        <w:t xml:space="preserve"> with my TE Liaison Officer (TELO) eligibility to be exported. Your TELO works for the TE member school where your eligible parent is employed.  My TELO is:</w:t>
      </w:r>
    </w:p>
    <w:p w14:paraId="59D6A340" w14:textId="77777777" w:rsidR="00317252" w:rsidRPr="00FD7E75" w:rsidRDefault="00317252" w:rsidP="00317252">
      <w:pPr>
        <w:pBdr>
          <w:bottom w:val="single" w:sz="12" w:space="1" w:color="auto"/>
        </w:pBdr>
        <w:rPr>
          <w:rFonts w:ascii="Open Sans" w:hAnsi="Open Sans" w:cs="Open Sans"/>
          <w:sz w:val="24"/>
          <w:szCs w:val="24"/>
        </w:rPr>
      </w:pPr>
    </w:p>
    <w:p w14:paraId="1A41C324" w14:textId="77777777" w:rsidR="00317252" w:rsidRPr="00FD7E75" w:rsidRDefault="00317252" w:rsidP="00317252">
      <w:pPr>
        <w:rPr>
          <w:rFonts w:ascii="Open Sans" w:hAnsi="Open Sans" w:cs="Open Sans"/>
          <w:sz w:val="24"/>
          <w:szCs w:val="24"/>
        </w:rPr>
      </w:pPr>
    </w:p>
    <w:p w14:paraId="67E7FD57" w14:textId="7C651DA4" w:rsidR="00317252" w:rsidRPr="00FD7E75" w:rsidRDefault="00FD7E75" w:rsidP="00317252">
      <w:p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>Before</w:t>
      </w:r>
      <w:r w:rsidR="00317252" w:rsidRPr="00FD7E75">
        <w:rPr>
          <w:rFonts w:ascii="Open Sans" w:hAnsi="Open Sans" w:cs="Open Sans"/>
          <w:sz w:val="24"/>
          <w:szCs w:val="24"/>
        </w:rPr>
        <w:t xml:space="preserve"> the fall of your Senior Year</w:t>
      </w:r>
    </w:p>
    <w:p w14:paraId="49EED476" w14:textId="77777777" w:rsidR="00317252" w:rsidRPr="00FD7E75" w:rsidRDefault="00317252" w:rsidP="00317252">
      <w:pPr>
        <w:rPr>
          <w:rFonts w:ascii="Open Sans" w:hAnsi="Open Sans" w:cs="Open Sans"/>
          <w:sz w:val="24"/>
          <w:szCs w:val="24"/>
        </w:rPr>
      </w:pPr>
    </w:p>
    <w:p w14:paraId="6A59953F" w14:textId="06201131" w:rsidR="00317252" w:rsidRPr="00FD7E75" w:rsidRDefault="00317252" w:rsidP="00317252">
      <w:pPr>
        <w:pStyle w:val="ListParagraph"/>
        <w:numPr>
          <w:ilvl w:val="0"/>
          <w:numId w:val="2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 xml:space="preserve">Apply for Admission to the schools that interest you most.  Be sure to send in all </w:t>
      </w:r>
      <w:r w:rsidR="00FD7E75" w:rsidRPr="00FD7E75">
        <w:rPr>
          <w:rFonts w:ascii="Open Sans" w:hAnsi="Open Sans" w:cs="Open Sans"/>
          <w:sz w:val="24"/>
          <w:szCs w:val="24"/>
        </w:rPr>
        <w:t>the required</w:t>
      </w:r>
      <w:r w:rsidRPr="00FD7E75">
        <w:rPr>
          <w:rFonts w:ascii="Open Sans" w:hAnsi="Open Sans" w:cs="Open Sans"/>
          <w:sz w:val="24"/>
          <w:szCs w:val="24"/>
        </w:rPr>
        <w:t xml:space="preserve"> forms and fees.  You should be admitted or at least in the process of being admitted before you ask your Exporting TELO to process your TE award application.</w:t>
      </w:r>
    </w:p>
    <w:p w14:paraId="09BF7EB0" w14:textId="7AA1F435" w:rsidR="00317252" w:rsidRPr="00FD7E75" w:rsidRDefault="00317252" w:rsidP="00317252">
      <w:pPr>
        <w:pStyle w:val="ListParagraph"/>
        <w:numPr>
          <w:ilvl w:val="0"/>
          <w:numId w:val="2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 xml:space="preserve">Be sure to share with your Admissions Counselor </w:t>
      </w:r>
      <w:r w:rsidR="00FD7E75" w:rsidRPr="00FD7E75">
        <w:rPr>
          <w:rFonts w:ascii="Open Sans" w:hAnsi="Open Sans" w:cs="Open Sans"/>
          <w:sz w:val="24"/>
          <w:szCs w:val="24"/>
        </w:rPr>
        <w:t xml:space="preserve">that </w:t>
      </w:r>
      <w:r w:rsidRPr="00FD7E75">
        <w:rPr>
          <w:rFonts w:ascii="Open Sans" w:hAnsi="Open Sans" w:cs="Open Sans"/>
          <w:sz w:val="24"/>
          <w:szCs w:val="24"/>
        </w:rPr>
        <w:t>you are a potential TE award candidate.</w:t>
      </w:r>
    </w:p>
    <w:p w14:paraId="126BCF87" w14:textId="3222A066" w:rsidR="00317252" w:rsidRPr="00FD7E75" w:rsidRDefault="00317252" w:rsidP="00317252">
      <w:pPr>
        <w:pStyle w:val="ListParagraph"/>
        <w:numPr>
          <w:ilvl w:val="0"/>
          <w:numId w:val="2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 xml:space="preserve">Confirm </w:t>
      </w:r>
      <w:r w:rsidR="00FD7E75" w:rsidRPr="00FD7E75">
        <w:rPr>
          <w:rFonts w:ascii="Open Sans" w:hAnsi="Open Sans" w:cs="Open Sans"/>
          <w:sz w:val="24"/>
          <w:szCs w:val="24"/>
        </w:rPr>
        <w:t xml:space="preserve">the </w:t>
      </w:r>
      <w:r w:rsidRPr="00FD7E75">
        <w:rPr>
          <w:rFonts w:ascii="Open Sans" w:hAnsi="Open Sans" w:cs="Open Sans"/>
          <w:sz w:val="24"/>
          <w:szCs w:val="24"/>
        </w:rPr>
        <w:t>TE application due date and keep your Exporting TELO informed.</w:t>
      </w:r>
    </w:p>
    <w:p w14:paraId="4D051A40" w14:textId="77777777" w:rsidR="00317252" w:rsidRPr="00FD7E75" w:rsidRDefault="00317252" w:rsidP="00317252">
      <w:pPr>
        <w:rPr>
          <w:rFonts w:ascii="Open Sans" w:hAnsi="Open Sans" w:cs="Open Sans"/>
          <w:sz w:val="24"/>
          <w:szCs w:val="24"/>
        </w:rPr>
      </w:pPr>
    </w:p>
    <w:p w14:paraId="57CCE988" w14:textId="77777777" w:rsidR="00317252" w:rsidRPr="00FD7E75" w:rsidRDefault="00317252" w:rsidP="00317252">
      <w:p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>Spring of your Senior Year</w:t>
      </w:r>
    </w:p>
    <w:p w14:paraId="6B27EFE7" w14:textId="77777777" w:rsidR="00317252" w:rsidRPr="00FD7E75" w:rsidRDefault="00317252" w:rsidP="00317252">
      <w:pPr>
        <w:rPr>
          <w:rFonts w:ascii="Open Sans" w:hAnsi="Open Sans" w:cs="Open Sans"/>
          <w:sz w:val="24"/>
          <w:szCs w:val="24"/>
        </w:rPr>
      </w:pPr>
    </w:p>
    <w:p w14:paraId="762B6787" w14:textId="1337EA70" w:rsidR="00317252" w:rsidRPr="00FD7E75" w:rsidRDefault="00317252" w:rsidP="0031725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 xml:space="preserve">After </w:t>
      </w:r>
      <w:r w:rsidR="00397C78" w:rsidRPr="00FD7E75">
        <w:rPr>
          <w:rFonts w:ascii="Open Sans" w:hAnsi="Open Sans" w:cs="Open Sans"/>
          <w:sz w:val="24"/>
          <w:szCs w:val="24"/>
        </w:rPr>
        <w:t>October 1</w:t>
      </w:r>
      <w:r w:rsidRPr="00FD7E75">
        <w:rPr>
          <w:rFonts w:ascii="Open Sans" w:hAnsi="Open Sans" w:cs="Open Sans"/>
          <w:sz w:val="24"/>
          <w:szCs w:val="24"/>
        </w:rPr>
        <w:t xml:space="preserve">, complete the Free Application for Federal Student Aid (FAFSA) application process.  This is found online at </w:t>
      </w:r>
      <w:hyperlink r:id="rId5" w:history="1">
        <w:r w:rsidRPr="00FD7E75">
          <w:rPr>
            <w:rStyle w:val="Hyperlink"/>
            <w:rFonts w:ascii="Open Sans" w:hAnsi="Open Sans" w:cs="Open Sans"/>
            <w:sz w:val="24"/>
            <w:szCs w:val="24"/>
          </w:rPr>
          <w:t>www.fafsa.</w:t>
        </w:r>
        <w:r w:rsidRPr="00FD7E75">
          <w:rPr>
            <w:rStyle w:val="Hyperlink"/>
            <w:rFonts w:ascii="Open Sans" w:hAnsi="Open Sans" w:cs="Open Sans"/>
            <w:sz w:val="24"/>
            <w:szCs w:val="24"/>
          </w:rPr>
          <w:t>g</w:t>
        </w:r>
        <w:r w:rsidRPr="00FD7E75">
          <w:rPr>
            <w:rStyle w:val="Hyperlink"/>
            <w:rFonts w:ascii="Open Sans" w:hAnsi="Open Sans" w:cs="Open Sans"/>
            <w:sz w:val="24"/>
            <w:szCs w:val="24"/>
          </w:rPr>
          <w:t>ov</w:t>
        </w:r>
      </w:hyperlink>
      <w:r w:rsidRPr="00FD7E75">
        <w:rPr>
          <w:rFonts w:ascii="Open Sans" w:hAnsi="Open Sans" w:cs="Open Sans"/>
          <w:sz w:val="24"/>
          <w:szCs w:val="24"/>
        </w:rPr>
        <w:t xml:space="preserve">.  The first word is FREE!  Do not </w:t>
      </w:r>
      <w:r w:rsidR="00FD7E75">
        <w:rPr>
          <w:rFonts w:ascii="Open Sans" w:hAnsi="Open Sans" w:cs="Open Sans"/>
          <w:sz w:val="24"/>
          <w:szCs w:val="24"/>
        </w:rPr>
        <w:t>pay</w:t>
      </w:r>
      <w:r w:rsidRPr="00FD7E75">
        <w:rPr>
          <w:rFonts w:ascii="Open Sans" w:hAnsi="Open Sans" w:cs="Open Sans"/>
          <w:sz w:val="24"/>
          <w:szCs w:val="24"/>
        </w:rPr>
        <w:t xml:space="preserve"> any online site to file this FREE federal application.  Send the completed form to all schools you apply to for admission.  Need the school code?  Call your Admissions Counselor.</w:t>
      </w:r>
    </w:p>
    <w:p w14:paraId="7A2F948F" w14:textId="6329801C" w:rsidR="00397C78" w:rsidRPr="00FD7E75" w:rsidRDefault="00317252" w:rsidP="00C31905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>Many schools require all students, including potential TE scholars</w:t>
      </w:r>
      <w:r w:rsidR="00FD7E75">
        <w:rPr>
          <w:rFonts w:ascii="Open Sans" w:hAnsi="Open Sans" w:cs="Open Sans"/>
          <w:sz w:val="24"/>
          <w:szCs w:val="24"/>
        </w:rPr>
        <w:t>,</w:t>
      </w:r>
      <w:r w:rsidRPr="00FD7E75">
        <w:rPr>
          <w:rFonts w:ascii="Open Sans" w:hAnsi="Open Sans" w:cs="Open Sans"/>
          <w:sz w:val="24"/>
          <w:szCs w:val="24"/>
        </w:rPr>
        <w:t xml:space="preserve"> to complete the FAFSA.  Check with your Admissions Counselor or TELO for the requirements.  </w:t>
      </w:r>
    </w:p>
    <w:p w14:paraId="0E632F28" w14:textId="71DFB203" w:rsidR="00317252" w:rsidRPr="00FD7E75" w:rsidRDefault="00317252" w:rsidP="00C31905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>Confirm that your exporting institution submitted all the required TE paperwork.</w:t>
      </w:r>
      <w:r w:rsidR="00397C78" w:rsidRPr="00FD7E75">
        <w:rPr>
          <w:rFonts w:ascii="Open Sans" w:hAnsi="Open Sans" w:cs="Open Sans"/>
          <w:sz w:val="24"/>
          <w:szCs w:val="24"/>
        </w:rPr>
        <w:t xml:space="preserve"> If you </w:t>
      </w:r>
      <w:r w:rsidR="00FD7E75" w:rsidRPr="00FD7E75">
        <w:rPr>
          <w:rFonts w:ascii="Open Sans" w:hAnsi="Open Sans" w:cs="Open Sans"/>
          <w:sz w:val="24"/>
          <w:szCs w:val="24"/>
        </w:rPr>
        <w:t>provide</w:t>
      </w:r>
      <w:r w:rsidR="00397C78" w:rsidRPr="00FD7E75">
        <w:rPr>
          <w:rFonts w:ascii="Open Sans" w:hAnsi="Open Sans" w:cs="Open Sans"/>
          <w:sz w:val="24"/>
          <w:szCs w:val="24"/>
        </w:rPr>
        <w:t xml:space="preserve"> a valid email address</w:t>
      </w:r>
      <w:r w:rsidR="00FD7E75">
        <w:rPr>
          <w:rFonts w:ascii="Open Sans" w:hAnsi="Open Sans" w:cs="Open Sans"/>
          <w:sz w:val="24"/>
          <w:szCs w:val="24"/>
        </w:rPr>
        <w:t>,</w:t>
      </w:r>
      <w:r w:rsidR="00397C78" w:rsidRPr="00FD7E75">
        <w:rPr>
          <w:rFonts w:ascii="Open Sans" w:hAnsi="Open Sans" w:cs="Open Sans"/>
          <w:sz w:val="24"/>
          <w:szCs w:val="24"/>
        </w:rPr>
        <w:t xml:space="preserve"> you will receive email notifications.  Don’t think you receive any?  Check your SPAM </w:t>
      </w:r>
      <w:r w:rsidR="00FD7E75" w:rsidRPr="00FD7E75">
        <w:rPr>
          <w:rFonts w:ascii="Open Sans" w:hAnsi="Open Sans" w:cs="Open Sans"/>
          <w:sz w:val="24"/>
          <w:szCs w:val="24"/>
        </w:rPr>
        <w:t>account.</w:t>
      </w:r>
    </w:p>
    <w:p w14:paraId="0E14D917" w14:textId="77777777" w:rsidR="00317252" w:rsidRPr="00FD7E75" w:rsidRDefault="00317252" w:rsidP="0031725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>Check with your Admissions Counselor to confirm the importing institution received the TE paperwork.</w:t>
      </w:r>
    </w:p>
    <w:p w14:paraId="50D90CBD" w14:textId="61B0E07C" w:rsidR="00317252" w:rsidRPr="00FD7E75" w:rsidRDefault="00317252" w:rsidP="0031725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FD7E75">
        <w:rPr>
          <w:rFonts w:ascii="Open Sans" w:hAnsi="Open Sans" w:cs="Open Sans"/>
          <w:sz w:val="24"/>
          <w:szCs w:val="24"/>
        </w:rPr>
        <w:t xml:space="preserve">Once your college decision is made – update your </w:t>
      </w:r>
      <w:r w:rsidR="00FD7E75">
        <w:rPr>
          <w:rFonts w:ascii="Open Sans" w:hAnsi="Open Sans" w:cs="Open Sans"/>
          <w:sz w:val="24"/>
          <w:szCs w:val="24"/>
        </w:rPr>
        <w:t xml:space="preserve">import and </w:t>
      </w:r>
      <w:r w:rsidR="00FD7E75" w:rsidRPr="00FD7E75">
        <w:rPr>
          <w:rFonts w:ascii="Open Sans" w:hAnsi="Open Sans" w:cs="Open Sans"/>
          <w:sz w:val="24"/>
          <w:szCs w:val="24"/>
        </w:rPr>
        <w:t>export</w:t>
      </w:r>
      <w:r w:rsidRPr="00FD7E75">
        <w:rPr>
          <w:rFonts w:ascii="Open Sans" w:hAnsi="Open Sans" w:cs="Open Sans"/>
          <w:sz w:val="24"/>
          <w:szCs w:val="24"/>
        </w:rPr>
        <w:t xml:space="preserve"> TELO so that all other TE awards can be declined.</w:t>
      </w:r>
    </w:p>
    <w:p w14:paraId="31CA9025" w14:textId="77777777" w:rsidR="00317252" w:rsidRPr="00FD7E75" w:rsidRDefault="00317252" w:rsidP="00317252">
      <w:pPr>
        <w:pStyle w:val="ListParagraph"/>
        <w:ind w:left="360"/>
        <w:rPr>
          <w:rFonts w:ascii="Open Sans" w:hAnsi="Open Sans" w:cs="Open Sans"/>
          <w:sz w:val="24"/>
          <w:szCs w:val="24"/>
        </w:rPr>
      </w:pPr>
    </w:p>
    <w:sectPr w:rsidR="00317252" w:rsidRPr="00FD7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15D16"/>
    <w:multiLevelType w:val="hybridMultilevel"/>
    <w:tmpl w:val="8132D380"/>
    <w:lvl w:ilvl="0" w:tplc="15AA5B9C">
      <w:numFmt w:val="bullet"/>
      <w:lvlText w:val="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52ED7"/>
    <w:multiLevelType w:val="hybridMultilevel"/>
    <w:tmpl w:val="FA08C116"/>
    <w:lvl w:ilvl="0" w:tplc="15AA5B9C">
      <w:numFmt w:val="bullet"/>
      <w:lvlText w:val="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88933731">
    <w:abstractNumId w:val="1"/>
  </w:num>
  <w:num w:numId="2" w16cid:durableId="1536504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MLS0sDCzNDKztDRX0lEKTi0uzszPAykwqgUAIMDMsCwAAAA="/>
  </w:docVars>
  <w:rsids>
    <w:rsidRoot w:val="00317252"/>
    <w:rsid w:val="0000135B"/>
    <w:rsid w:val="00010C28"/>
    <w:rsid w:val="000365F3"/>
    <w:rsid w:val="000415E0"/>
    <w:rsid w:val="00042D4B"/>
    <w:rsid w:val="000604C7"/>
    <w:rsid w:val="00095FC2"/>
    <w:rsid w:val="000D74F0"/>
    <w:rsid w:val="000E7C8B"/>
    <w:rsid w:val="00142053"/>
    <w:rsid w:val="001427A2"/>
    <w:rsid w:val="00175992"/>
    <w:rsid w:val="0019543F"/>
    <w:rsid w:val="001A0AEA"/>
    <w:rsid w:val="001A5B70"/>
    <w:rsid w:val="001E51B1"/>
    <w:rsid w:val="001E6716"/>
    <w:rsid w:val="001F286A"/>
    <w:rsid w:val="00253977"/>
    <w:rsid w:val="002A52B3"/>
    <w:rsid w:val="002B6BCF"/>
    <w:rsid w:val="00317252"/>
    <w:rsid w:val="00325838"/>
    <w:rsid w:val="00397C78"/>
    <w:rsid w:val="003D7349"/>
    <w:rsid w:val="003E54BF"/>
    <w:rsid w:val="00416E9C"/>
    <w:rsid w:val="00437DC2"/>
    <w:rsid w:val="00445B56"/>
    <w:rsid w:val="00461E16"/>
    <w:rsid w:val="004F192D"/>
    <w:rsid w:val="005209A4"/>
    <w:rsid w:val="005413B5"/>
    <w:rsid w:val="005A05F0"/>
    <w:rsid w:val="00640063"/>
    <w:rsid w:val="0064123E"/>
    <w:rsid w:val="006A01BB"/>
    <w:rsid w:val="006C60FE"/>
    <w:rsid w:val="006D3F8E"/>
    <w:rsid w:val="00705508"/>
    <w:rsid w:val="007403EE"/>
    <w:rsid w:val="0075412D"/>
    <w:rsid w:val="00775F97"/>
    <w:rsid w:val="007B36B4"/>
    <w:rsid w:val="00843574"/>
    <w:rsid w:val="008769D2"/>
    <w:rsid w:val="008804AC"/>
    <w:rsid w:val="008D136B"/>
    <w:rsid w:val="008F2113"/>
    <w:rsid w:val="009C360C"/>
    <w:rsid w:val="00A05E7A"/>
    <w:rsid w:val="00A07A4A"/>
    <w:rsid w:val="00A132A3"/>
    <w:rsid w:val="00A3399D"/>
    <w:rsid w:val="00A37E3E"/>
    <w:rsid w:val="00AA7EB4"/>
    <w:rsid w:val="00AC0474"/>
    <w:rsid w:val="00AC2B94"/>
    <w:rsid w:val="00AC3B6C"/>
    <w:rsid w:val="00AE6A1A"/>
    <w:rsid w:val="00BC591D"/>
    <w:rsid w:val="00BD5794"/>
    <w:rsid w:val="00BD583E"/>
    <w:rsid w:val="00C02F67"/>
    <w:rsid w:val="00C21CDF"/>
    <w:rsid w:val="00C22E1F"/>
    <w:rsid w:val="00C2637A"/>
    <w:rsid w:val="00C41047"/>
    <w:rsid w:val="00C52C9E"/>
    <w:rsid w:val="00C75E9D"/>
    <w:rsid w:val="00D0364E"/>
    <w:rsid w:val="00D50189"/>
    <w:rsid w:val="00D52BFE"/>
    <w:rsid w:val="00D9199C"/>
    <w:rsid w:val="00DA7663"/>
    <w:rsid w:val="00DD4738"/>
    <w:rsid w:val="00DF58FA"/>
    <w:rsid w:val="00E04817"/>
    <w:rsid w:val="00E15C24"/>
    <w:rsid w:val="00E370F5"/>
    <w:rsid w:val="00E4276E"/>
    <w:rsid w:val="00ED77A7"/>
    <w:rsid w:val="00EE295C"/>
    <w:rsid w:val="00EF5248"/>
    <w:rsid w:val="00F007A3"/>
    <w:rsid w:val="00F250EE"/>
    <w:rsid w:val="00F569BF"/>
    <w:rsid w:val="00FD7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E6A39"/>
  <w15:chartTrackingRefBased/>
  <w15:docId w15:val="{917EF327-887F-4AA5-BAEE-77FA43D4A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2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72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725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7E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afsa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9</Words>
  <Characters>1384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Hanson</cp:lastModifiedBy>
  <cp:revision>2</cp:revision>
  <dcterms:created xsi:type="dcterms:W3CDTF">2023-09-26T05:57:00Z</dcterms:created>
  <dcterms:modified xsi:type="dcterms:W3CDTF">2023-09-26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4d91416a87b4b234d81ec2893559aa54ae638de0577afe4489ada02d0e7bc9</vt:lpwstr>
  </property>
</Properties>
</file>